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C86FD5" w14:textId="50082DA4" w:rsidR="00220047" w:rsidRPr="00220047" w:rsidRDefault="00220047" w:rsidP="00220047">
      <w:pPr>
        <w:jc w:val="center"/>
        <w:rPr>
          <w:b/>
          <w:bCs/>
          <w:sz w:val="36"/>
          <w:szCs w:val="36"/>
        </w:rPr>
      </w:pPr>
      <w:r w:rsidRPr="00220047">
        <w:rPr>
          <w:b/>
          <w:bCs/>
          <w:sz w:val="36"/>
          <w:szCs w:val="36"/>
        </w:rPr>
        <w:t>Research Plan</w:t>
      </w:r>
    </w:p>
    <w:p w14:paraId="0322974E" w14:textId="4B6F646D" w:rsidR="00220047" w:rsidRDefault="00220047" w:rsidP="00220047">
      <w:r>
        <w:t>Name(s):</w:t>
      </w:r>
    </w:p>
    <w:p w14:paraId="61134B06" w14:textId="77777777" w:rsidR="00220047" w:rsidRDefault="00220047" w:rsidP="00220047">
      <w:r>
        <w:t xml:space="preserve">Title: </w:t>
      </w:r>
      <w:r w:rsidRPr="00220047">
        <w:rPr>
          <w:i/>
          <w:iCs/>
        </w:rPr>
        <w:t>[Your Project Title]</w:t>
      </w:r>
    </w:p>
    <w:p w14:paraId="3C320E28" w14:textId="565F6B77" w:rsidR="00220047" w:rsidRDefault="00220047" w:rsidP="00220047">
      <w:r>
        <w:t>School:</w:t>
      </w:r>
    </w:p>
    <w:p w14:paraId="1D55207A" w14:textId="56F4CE94" w:rsidR="00220047" w:rsidRDefault="00220047" w:rsidP="00220047">
      <w:r>
        <w:t>Grade:</w:t>
      </w:r>
    </w:p>
    <w:p w14:paraId="67197F02" w14:textId="7310A0BD" w:rsidR="00220047" w:rsidRPr="00220047" w:rsidRDefault="00220047" w:rsidP="00220047">
      <w:pPr>
        <w:rPr>
          <w:i/>
          <w:iCs/>
        </w:rPr>
      </w:pPr>
      <w:r>
        <w:t>Objective:</w:t>
      </w:r>
      <w:r>
        <w:t xml:space="preserve"> </w:t>
      </w:r>
      <w:r w:rsidRPr="00220047">
        <w:rPr>
          <w:i/>
          <w:iCs/>
        </w:rPr>
        <w:t>[</w:t>
      </w:r>
      <w:r w:rsidRPr="00220047">
        <w:rPr>
          <w:i/>
          <w:iCs/>
        </w:rPr>
        <w:t>Clearly state the goal or purpose of your project. What are you trying to investigate or discover?</w:t>
      </w:r>
      <w:r>
        <w:rPr>
          <w:i/>
          <w:iCs/>
        </w:rPr>
        <w:t>]</w:t>
      </w:r>
    </w:p>
    <w:p w14:paraId="582A6417" w14:textId="77777777" w:rsidR="00220047" w:rsidRDefault="00220047" w:rsidP="00220047"/>
    <w:p w14:paraId="7CE5CA03" w14:textId="19CC7723" w:rsidR="00220047" w:rsidRPr="00220047" w:rsidRDefault="00220047" w:rsidP="00220047">
      <w:pPr>
        <w:rPr>
          <w:i/>
          <w:iCs/>
        </w:rPr>
      </w:pPr>
      <w:r>
        <w:t>Hypothesis:</w:t>
      </w:r>
      <w:r w:rsidRPr="00220047">
        <w:rPr>
          <w:i/>
          <w:iCs/>
        </w:rPr>
        <w:t xml:space="preserve"> [</w:t>
      </w:r>
      <w:r w:rsidRPr="00220047">
        <w:rPr>
          <w:i/>
          <w:iCs/>
        </w:rPr>
        <w:t>Formulate a hypothesis based on your initial understanding of the topic. What do you predict will happen?</w:t>
      </w:r>
      <w:r>
        <w:rPr>
          <w:i/>
          <w:iCs/>
        </w:rPr>
        <w:t>]</w:t>
      </w:r>
    </w:p>
    <w:p w14:paraId="1683DB4A" w14:textId="77777777" w:rsidR="00220047" w:rsidRDefault="00220047" w:rsidP="00220047"/>
    <w:p w14:paraId="67C85AE2" w14:textId="37BF4930" w:rsidR="00220047" w:rsidRDefault="00220047" w:rsidP="00220047">
      <w:r>
        <w:t>Materials:</w:t>
      </w:r>
      <w:r w:rsidRPr="00220047">
        <w:rPr>
          <w:i/>
          <w:iCs/>
        </w:rPr>
        <w:t xml:space="preserve"> [</w:t>
      </w:r>
      <w:r w:rsidRPr="00220047">
        <w:rPr>
          <w:i/>
          <w:iCs/>
        </w:rPr>
        <w:t>List all the materials and equipment you will need for your experiment. Be specific and include quantities.</w:t>
      </w:r>
      <w:r>
        <w:rPr>
          <w:i/>
          <w:iCs/>
        </w:rPr>
        <w:t>]</w:t>
      </w:r>
    </w:p>
    <w:p w14:paraId="0C53782E" w14:textId="77777777" w:rsidR="00220047" w:rsidRDefault="00220047" w:rsidP="00220047"/>
    <w:p w14:paraId="309B3F53" w14:textId="49FBC49A" w:rsidR="00220047" w:rsidRDefault="00220047" w:rsidP="00220047">
      <w:r>
        <w:t>Procedure:</w:t>
      </w:r>
      <w:r>
        <w:t xml:space="preserve"> </w:t>
      </w:r>
      <w:r w:rsidRPr="00220047">
        <w:rPr>
          <w:i/>
          <w:iCs/>
        </w:rPr>
        <w:t>[</w:t>
      </w:r>
      <w:r w:rsidRPr="00220047">
        <w:rPr>
          <w:i/>
          <w:iCs/>
        </w:rPr>
        <w:t>Describe the step-by-step process you will follow to conduct your experiment. Make it clear and easy to follow.</w:t>
      </w:r>
      <w:r w:rsidRPr="00220047">
        <w:rPr>
          <w:i/>
          <w:iCs/>
        </w:rPr>
        <w:t>]</w:t>
      </w:r>
    </w:p>
    <w:p w14:paraId="7EBE4E13" w14:textId="77777777" w:rsidR="00220047" w:rsidRDefault="00220047" w:rsidP="00220047"/>
    <w:p w14:paraId="5F4BF760" w14:textId="280CE327" w:rsidR="00220047" w:rsidRDefault="00220047" w:rsidP="00220047">
      <w:r>
        <w:t>Variables:</w:t>
      </w:r>
      <w:r>
        <w:t xml:space="preserve"> </w:t>
      </w:r>
      <w:r w:rsidRPr="00220047">
        <w:rPr>
          <w:i/>
          <w:iCs/>
        </w:rPr>
        <w:t>[</w:t>
      </w:r>
      <w:r w:rsidRPr="00220047">
        <w:rPr>
          <w:i/>
          <w:iCs/>
        </w:rPr>
        <w:t>Identify and define the independent and dependent variables in your experiment.</w:t>
      </w:r>
      <w:r w:rsidRPr="00220047">
        <w:rPr>
          <w:i/>
          <w:iCs/>
        </w:rPr>
        <w:t>]</w:t>
      </w:r>
    </w:p>
    <w:p w14:paraId="304E1525" w14:textId="06446E14" w:rsidR="00220047" w:rsidRDefault="00220047" w:rsidP="00220047">
      <w:pPr>
        <w:pStyle w:val="ListParagraph"/>
        <w:numPr>
          <w:ilvl w:val="0"/>
          <w:numId w:val="1"/>
        </w:numPr>
      </w:pPr>
      <w:r>
        <w:t xml:space="preserve">Independent Variable: </w:t>
      </w:r>
      <w:r w:rsidRPr="00220047">
        <w:rPr>
          <w:i/>
          <w:iCs/>
        </w:rPr>
        <w:t>[</w:t>
      </w:r>
      <w:r w:rsidRPr="00220047">
        <w:rPr>
          <w:i/>
          <w:iCs/>
        </w:rPr>
        <w:t>The factor you are manipulating.</w:t>
      </w:r>
      <w:r w:rsidRPr="00220047">
        <w:rPr>
          <w:i/>
          <w:iCs/>
        </w:rPr>
        <w:t>]</w:t>
      </w:r>
    </w:p>
    <w:p w14:paraId="3E8DF92B" w14:textId="5240A9DC" w:rsidR="00220047" w:rsidRDefault="00220047" w:rsidP="00220047">
      <w:pPr>
        <w:pStyle w:val="ListParagraph"/>
        <w:numPr>
          <w:ilvl w:val="0"/>
          <w:numId w:val="1"/>
        </w:numPr>
      </w:pPr>
      <w:r>
        <w:t xml:space="preserve">Dependent Variable: </w:t>
      </w:r>
      <w:r w:rsidRPr="00220047">
        <w:rPr>
          <w:i/>
          <w:iCs/>
        </w:rPr>
        <w:t>[</w:t>
      </w:r>
      <w:r w:rsidRPr="00220047">
        <w:rPr>
          <w:i/>
          <w:iCs/>
        </w:rPr>
        <w:t>The factor you are measuring.</w:t>
      </w:r>
      <w:r w:rsidRPr="00220047">
        <w:rPr>
          <w:i/>
          <w:iCs/>
        </w:rPr>
        <w:t>]</w:t>
      </w:r>
    </w:p>
    <w:p w14:paraId="05B827B6" w14:textId="72720BD4" w:rsidR="00220047" w:rsidRDefault="00220047" w:rsidP="00FF0A1B">
      <w:pPr>
        <w:pStyle w:val="ListParagraph"/>
        <w:numPr>
          <w:ilvl w:val="0"/>
          <w:numId w:val="1"/>
        </w:numPr>
      </w:pPr>
      <w:r>
        <w:t>Controlled Variables:</w:t>
      </w:r>
      <w:r>
        <w:t xml:space="preserve"> </w:t>
      </w:r>
      <w:r w:rsidRPr="00220047">
        <w:rPr>
          <w:i/>
          <w:iCs/>
        </w:rPr>
        <w:t>[</w:t>
      </w:r>
      <w:r w:rsidRPr="00220047">
        <w:rPr>
          <w:i/>
          <w:iCs/>
        </w:rPr>
        <w:t>List any variables that you will keep constant to ensure a fair test.</w:t>
      </w:r>
      <w:r w:rsidRPr="00220047">
        <w:rPr>
          <w:i/>
          <w:iCs/>
        </w:rPr>
        <w:t>]</w:t>
      </w:r>
    </w:p>
    <w:p w14:paraId="04D83289" w14:textId="77777777" w:rsidR="00220047" w:rsidRDefault="00220047" w:rsidP="00220047"/>
    <w:p w14:paraId="1B1E6FE2" w14:textId="2D42516A" w:rsidR="00220047" w:rsidRDefault="00220047" w:rsidP="00220047">
      <w:r>
        <w:t>Data Collection:</w:t>
      </w:r>
      <w:r>
        <w:t xml:space="preserve"> </w:t>
      </w:r>
      <w:r w:rsidRPr="00220047">
        <w:rPr>
          <w:i/>
          <w:iCs/>
        </w:rPr>
        <w:t>[</w:t>
      </w:r>
      <w:r w:rsidRPr="00220047">
        <w:rPr>
          <w:i/>
          <w:iCs/>
        </w:rPr>
        <w:t>Explain how you will collect data during the experiment. Include the type of data you will collect (qualitative or quantitative) and the instruments or tools you will use.</w:t>
      </w:r>
      <w:r w:rsidRPr="00220047">
        <w:rPr>
          <w:i/>
          <w:iCs/>
        </w:rPr>
        <w:t>]</w:t>
      </w:r>
    </w:p>
    <w:p w14:paraId="79B6F85B" w14:textId="77777777" w:rsidR="00220047" w:rsidRDefault="00220047" w:rsidP="00220047"/>
    <w:p w14:paraId="14387C5D" w14:textId="5DD4C144" w:rsidR="00220047" w:rsidRPr="00220047" w:rsidRDefault="00220047" w:rsidP="00220047">
      <w:pPr>
        <w:rPr>
          <w:i/>
          <w:iCs/>
        </w:rPr>
      </w:pPr>
      <w:r>
        <w:t>Data Analysis:</w:t>
      </w:r>
      <w:r>
        <w:t xml:space="preserve"> </w:t>
      </w:r>
      <w:r w:rsidRPr="00220047">
        <w:rPr>
          <w:i/>
          <w:iCs/>
        </w:rPr>
        <w:t>[</w:t>
      </w:r>
      <w:r w:rsidRPr="00220047">
        <w:rPr>
          <w:i/>
          <w:iCs/>
        </w:rPr>
        <w:t>Describe how you will analyze the data. Include any calculations or statistical methods you plan to use.</w:t>
      </w:r>
      <w:r w:rsidRPr="00220047">
        <w:rPr>
          <w:i/>
          <w:iCs/>
        </w:rPr>
        <w:t>]</w:t>
      </w:r>
    </w:p>
    <w:p w14:paraId="5607C7D6" w14:textId="77777777" w:rsidR="00220047" w:rsidRDefault="00220047" w:rsidP="00220047"/>
    <w:p w14:paraId="6A764B9D" w14:textId="7E269150" w:rsidR="00220047" w:rsidRDefault="00220047" w:rsidP="00220047">
      <w:r>
        <w:t>Expected Results:</w:t>
      </w:r>
      <w:r>
        <w:t xml:space="preserve"> </w:t>
      </w:r>
      <w:r w:rsidRPr="00220047">
        <w:rPr>
          <w:i/>
          <w:iCs/>
        </w:rPr>
        <w:t>[</w:t>
      </w:r>
      <w:r w:rsidRPr="00220047">
        <w:rPr>
          <w:i/>
          <w:iCs/>
        </w:rPr>
        <w:t>Based on your hypothesis and background research, what do you expect the results to be?</w:t>
      </w:r>
      <w:r w:rsidRPr="00220047">
        <w:rPr>
          <w:i/>
          <w:iCs/>
        </w:rPr>
        <w:t>]</w:t>
      </w:r>
    </w:p>
    <w:p w14:paraId="573FC26A" w14:textId="77777777" w:rsidR="00220047" w:rsidRDefault="00220047" w:rsidP="00220047"/>
    <w:p w14:paraId="0CBE2359" w14:textId="0513E354" w:rsidR="00220047" w:rsidRDefault="00220047" w:rsidP="00220047">
      <w:r>
        <w:lastRenderedPageBreak/>
        <w:t>Potential Challenges:</w:t>
      </w:r>
      <w:r>
        <w:t xml:space="preserve"> </w:t>
      </w:r>
      <w:r w:rsidRPr="00220047">
        <w:rPr>
          <w:i/>
          <w:iCs/>
        </w:rPr>
        <w:t>[</w:t>
      </w:r>
      <w:r w:rsidRPr="00220047">
        <w:rPr>
          <w:i/>
          <w:iCs/>
        </w:rPr>
        <w:t>Anticipate any difficulties or challenges you might encounter during the experiment. How will you address them?</w:t>
      </w:r>
      <w:r w:rsidRPr="00220047">
        <w:rPr>
          <w:i/>
          <w:iCs/>
        </w:rPr>
        <w:t>]</w:t>
      </w:r>
    </w:p>
    <w:p w14:paraId="755EC873" w14:textId="77777777" w:rsidR="00220047" w:rsidRDefault="00220047" w:rsidP="00220047"/>
    <w:p w14:paraId="101D211A" w14:textId="7F554749" w:rsidR="00220047" w:rsidRDefault="00220047" w:rsidP="00220047">
      <w:r>
        <w:t>References:</w:t>
      </w:r>
      <w:r>
        <w:t xml:space="preserve"> </w:t>
      </w:r>
      <w:r w:rsidRPr="00220047">
        <w:rPr>
          <w:i/>
          <w:iCs/>
        </w:rPr>
        <w:t>[</w:t>
      </w:r>
      <w:r w:rsidRPr="00220047">
        <w:rPr>
          <w:i/>
          <w:iCs/>
        </w:rPr>
        <w:t>List any sources you consulted while developing your project. This can include books, articles, websites, or experts you spoke to.</w:t>
      </w:r>
      <w:r w:rsidRPr="00220047">
        <w:rPr>
          <w:i/>
          <w:iCs/>
        </w:rPr>
        <w:t>]</w:t>
      </w:r>
    </w:p>
    <w:p w14:paraId="488B9C37" w14:textId="77777777" w:rsidR="00220047" w:rsidRDefault="00220047" w:rsidP="00220047"/>
    <w:p w14:paraId="7F4B3DFC" w14:textId="642722A5" w:rsidR="00220047" w:rsidRDefault="00220047" w:rsidP="00220047">
      <w:r>
        <w:t>Safety Considerations:</w:t>
      </w:r>
      <w:r w:rsidRPr="00220047">
        <w:rPr>
          <w:i/>
          <w:iCs/>
        </w:rPr>
        <w:t xml:space="preserve"> [</w:t>
      </w:r>
      <w:r w:rsidRPr="00220047">
        <w:rPr>
          <w:i/>
          <w:iCs/>
        </w:rPr>
        <w:t>Identify any safety precautions you need to take during the experiment.</w:t>
      </w:r>
      <w:r w:rsidRPr="00220047">
        <w:rPr>
          <w:i/>
          <w:iCs/>
        </w:rPr>
        <w:t>]</w:t>
      </w:r>
    </w:p>
    <w:p w14:paraId="0495DA3F" w14:textId="77777777" w:rsidR="00220047" w:rsidRDefault="00220047" w:rsidP="00220047"/>
    <w:p w14:paraId="01AF7945" w14:textId="77777777" w:rsidR="00220047" w:rsidRDefault="00220047" w:rsidP="00220047"/>
    <w:sectPr w:rsidR="0022004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AC2249F"/>
    <w:multiLevelType w:val="hybridMultilevel"/>
    <w:tmpl w:val="92288C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19198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E3MjI3tjA1MzYxNjBV0lEKTi0uzszPAykwrAUAJjVmaCwAAAA="/>
  </w:docVars>
  <w:rsids>
    <w:rsidRoot w:val="00220047"/>
    <w:rsid w:val="00220047"/>
    <w:rsid w:val="00636704"/>
    <w:rsid w:val="007363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0C67BF"/>
  <w15:chartTrackingRefBased/>
  <w15:docId w15:val="{A364F7FA-5B5D-4108-98E6-5073C722EC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2004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066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D2837842E956409A4B436EAE9567CC" ma:contentTypeVersion="15" ma:contentTypeDescription="Create a new document." ma:contentTypeScope="" ma:versionID="84260ef49947e5e6861b36e07d74e559">
  <xsd:schema xmlns:xsd="http://www.w3.org/2001/XMLSchema" xmlns:xs="http://www.w3.org/2001/XMLSchema" xmlns:p="http://schemas.microsoft.com/office/2006/metadata/properties" xmlns:ns2="8450e45c-e950-4b72-87ac-78c09435dec0" xmlns:ns3="a868c807-58cd-411b-a5f5-3a7480f3f6ca" targetNamespace="http://schemas.microsoft.com/office/2006/metadata/properties" ma:root="true" ma:fieldsID="b40864c5dde9969629544a9b488fe51f" ns2:_="" ns3:_="">
    <xsd:import namespace="8450e45c-e950-4b72-87ac-78c09435dec0"/>
    <xsd:import namespace="a868c807-58cd-411b-a5f5-3a7480f3f6c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50e45c-e950-4b72-87ac-78c09435dec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f95a9afa-61c7-4e96-8bec-901bd188774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68c807-58cd-411b-a5f5-3a7480f3f6ca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a0741945-8a2e-4f8f-9e58-0cd9c65d4ac5}" ma:internalName="TaxCatchAll" ma:showField="CatchAllData" ma:web="a868c807-58cd-411b-a5f5-3a7480f3f6c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868c807-58cd-411b-a5f5-3a7480f3f6ca" xsi:nil="true"/>
    <lcf76f155ced4ddcb4097134ff3c332f xmlns="8450e45c-e950-4b72-87ac-78c09435dec0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7D44C8AA-C18E-49CE-BB61-593345697D5C}"/>
</file>

<file path=customXml/itemProps2.xml><?xml version="1.0" encoding="utf-8"?>
<ds:datastoreItem xmlns:ds="http://schemas.openxmlformats.org/officeDocument/2006/customXml" ds:itemID="{A4CA3FE3-6A95-4C3A-AF1C-81485AA006CE}"/>
</file>

<file path=customXml/itemProps3.xml><?xml version="1.0" encoding="utf-8"?>
<ds:datastoreItem xmlns:ds="http://schemas.openxmlformats.org/officeDocument/2006/customXml" ds:itemID="{56D0E01E-53C6-46B4-823F-AAB5C59E1DE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246</Words>
  <Characters>1405</Characters>
  <Application>Microsoft Office Word</Application>
  <DocSecurity>0</DocSecurity>
  <Lines>11</Lines>
  <Paragraphs>3</Paragraphs>
  <ScaleCrop>false</ScaleCrop>
  <Company/>
  <LinksUpToDate>false</LinksUpToDate>
  <CharactersWithSpaces>1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ens, Kjerstin M</dc:creator>
  <cp:keywords/>
  <dc:description/>
  <cp:lastModifiedBy>Owens, Kjerstin M</cp:lastModifiedBy>
  <cp:revision>1</cp:revision>
  <dcterms:created xsi:type="dcterms:W3CDTF">2023-11-17T19:25:00Z</dcterms:created>
  <dcterms:modified xsi:type="dcterms:W3CDTF">2023-11-17T19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D2837842E956409A4B436EAE9567CC</vt:lpwstr>
  </property>
</Properties>
</file>